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abulations for question P3.4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Does anyone in your household engage in Hunting?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Community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-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1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4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Age Grou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-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5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6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-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2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3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3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2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ducation Complete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4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3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2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8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ndary or Hig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4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5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thnicit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eo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9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9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stizo/Hispanic/Lati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5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9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Worker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ploy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0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8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lf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4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5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6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9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3.5% (374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5% (260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2T19:48:43Z</dcterms:created>
  <dcterms:modified xsi:type="dcterms:W3CDTF">2023-12-12T19:4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